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ame]</w:t>
      </w:r>
      <w:r>
        <w:t xml:space="preserve"> </w:t>
      </w:r>
      <w:r>
        <w:t xml:space="preserve">-</w:t>
      </w:r>
      <w:r>
        <w:t xml:space="preserve"> </w:t>
      </w:r>
      <w:r>
        <w:t xml:space="preserve">Islamabad</w:t>
      </w:r>
    </w:p>
    <w:bookmarkStart w:id="20" w:name="internship-application-letter"/>
    <w:p>
      <w:pPr>
        <w:pStyle w:val="Heading1"/>
      </w:pPr>
      <w:r>
        <w:t xml:space="preserve">Internship Application Letter</w:t>
      </w:r>
    </w:p>
    <w:p>
      <w:pPr>
        <w:pStyle w:val="FirstParagraph"/>
      </w:pPr>
      <w:r>
        <w:t xml:space="preserve">Seeking Opportunity Under Professor [Professor's Full Name] at [University Name], Islamabad, Pakistan</w:t>
      </w:r>
    </w:p>
    <w:bookmarkEnd w:id="20"/>
    <w:p>
      <w:pPr>
        <w:pStyle w:val="BodyText"/>
      </w:pPr>
      <w:r>
        <w:t xml:space="preserve">[Your Full Name]</w:t>
      </w:r>
    </w:p>
    <w:p>
      <w:pPr>
        <w:pStyle w:val="BodyText"/>
      </w:pPr>
      <w:r>
        <w:t xml:space="preserve">[Your Student ID/Registration Number]</w:t>
      </w:r>
    </w:p>
    <w:p>
      <w:pPr>
        <w:pStyle w:val="BodyText"/>
      </w:pPr>
      <w:r>
        <w:t xml:space="preserve">[Your Department, e.g., Department of Computer Science]</w:t>
      </w:r>
    </w:p>
    <w:p>
      <w:pPr>
        <w:pStyle w:val="BodyText"/>
      </w:pPr>
      <w:r>
        <w:t xml:space="preserve">[University Name, e.g., National University of Sciences and Technology (NUST)]</w:t>
      </w:r>
    </w:p>
    <w:p>
      <w:pPr>
        <w:pStyle w:val="BodyText"/>
      </w:pPr>
      <w:r>
        <w:t xml:space="preserve">Islamabad, Pakistan</w:t>
      </w:r>
    </w:p>
    <w:p>
      <w:pPr>
        <w:pStyle w:val="BodyText"/>
      </w:pPr>
      <w:r>
        <w:t xml:space="preserve">Email: your.email@university.edu.pk | Phone: +92-XXX-XXXXXXX</w:t>
      </w:r>
    </w:p>
    <w:p>
      <w:pPr>
        <w:pStyle w:val="BodyText"/>
      </w:pPr>
      <w:r>
        <w:t xml:space="preserve">Date: October 26, 2023</w:t>
      </w:r>
    </w:p>
    <w:p>
      <w:pPr>
        <w:pStyle w:val="BodyText"/>
      </w:pPr>
      <w:r>
        <w:t xml:space="preserve">Professor [Professor's Full Name]</w:t>
      </w:r>
    </w:p>
    <w:p>
      <w:pPr>
        <w:pStyle w:val="BodyText"/>
      </w:pPr>
      <w:r>
        <w:t xml:space="preserve">[Department Name]</w:t>
      </w:r>
    </w:p>
    <w:p>
      <w:pPr>
        <w:pStyle w:val="BodyText"/>
      </w:pPr>
      <w:r>
        <w:t xml:space="preserve">[University Name]</w:t>
      </w:r>
    </w:p>
    <w:p>
      <w:pPr>
        <w:pStyle w:val="BodyText"/>
      </w:pPr>
      <w:r>
        <w:t xml:space="preserve">Islamabad, Pakistan</w:t>
      </w:r>
    </w:p>
    <w:bookmarkStart w:id="21" w:name="X74ea234a9188612fed43b6a21693dac6d2c76fb"/>
    <w:p>
      <w:pPr>
        <w:pStyle w:val="Heading2"/>
      </w:pPr>
      <w:r>
        <w:t xml:space="preserve">Subject: Formal Internship Application for Research and Academic Development Under Your Guidance</w:t>
      </w:r>
    </w:p>
    <w:bookmarkEnd w:id="21"/>
    <w:p>
      <w:pPr>
        <w:pStyle w:val="FirstParagraph"/>
      </w:pPr>
      <w:r>
        <w:t xml:space="preserve">Dear Professor [Professor's Last Name],</w:t>
      </w:r>
    </w:p>
    <w:p>
      <w:pPr>
        <w:pStyle w:val="BodyText"/>
      </w:pPr>
      <w:r>
        <w:t xml:space="preserve">I am writing to express my profound enthusiasm for the opportunity to contribute as a research intern under your esteemed supervision at [University Name] in Islamabad, Pakistan. As an undergraduate student in the Department of [Your Field] with a GPA of 3.8/4.0, I have long admired your pioneering work in [Mention Specific Research Area, e.g., Sustainable Urban Development and Climate Resilience], particularly your recent publication on "Urban Green Infrastructure in South Asian Megacities" (Journal of Environmental Planning, 2023). This Internship Application Letter represents not merely a procedural step, but a sincere commitment to aligning my academic trajectory with the transformative research ecosystem that defines Pakistan Islamabad as a hub for innovation in our region.</w:t>
      </w:r>
    </w:p>
    <w:p>
      <w:pPr>
        <w:pStyle w:val="BodyText"/>
      </w:pPr>
      <w:r>
        <w:t xml:space="preserve">My academic journey at [Your University] has been meticulously structured to prepare me for rigorous research engagement. I completed independent coursework in [Relevant Course 1] and [Relevant Course 2], followed by a capstone project on [Brief Description, e.g., "Waste Management Optimization Systems in Islamabad's Municipal Framework"], which required advanced statistical analysis using SPSS and GIS mapping—a skillset I am eager to refine under your mentorship. Crucially, my research experience extended beyond the classroom: I collaborated with the [Local NGO/Institution] on a community-based project assessing air quality disparities in Lahore, where I managed field surveys across 15 neighborhoods and synthesized data for policy briefs presented to Punjab Pollution Control Board officials. This work ignited my passion for translating academic inquiry into tangible societal impact—a philosophy deeply resonant with your research ethos as articulated in your [Specific Paper/Project].</w:t>
      </w:r>
    </w:p>
    <w:p>
      <w:pPr>
        <w:pStyle w:val="BodyText"/>
      </w:pPr>
      <w:r>
        <w:t xml:space="preserve">What compels me most is the unique convergence of intellectual rigor and geographical significance that Islamabad offers. As the political, academic, and technological epicenter of Pakistan Islamabad, this city embodies a dynamic laboratory for addressing South Asia’s most pressing challenges—from urban sustainability to digital governance. Your leadership within [Specific Initiative at University] positions you at the vanguard of these critical conversations. I am particularly drawn to your ongoing project on [Mention Specific Project], where I believe my background in [Your Skill] could directly support objectives such as [Specific Task, e.g., "developing predictive models for water resource allocation"]. In Pakistan Islamabad’s academic landscape, where theoretical frameworks are urgently tested against real-world complexity, an internship with you would provide irreplaceable exposure to the interdisciplinary collaboration that drives meaningful change.</w:t>
      </w:r>
    </w:p>
    <w:p>
      <w:pPr>
        <w:pStyle w:val="BodyText"/>
      </w:pPr>
      <w:r>
        <w:t xml:space="preserve">Beyond technical alignment, I possess the practical attributes essential for successful research contribution. My proficiency in [Software/Tools, e.g., R programming, MATLAB, Python] and experience managing collaborative projects (including leading a team of 4 students in a university innovation competition) demonstrate my capacity to execute under academic scrutiny. More significantly, I have immersed myself in Pakistan Islamabad’s socio-academic context through volunteer work at the Islamabad Sustainable Development Forum last summer—where I assisted in organizing workshops on "Green City Initiatives for South Asia"—a role that deepened my understanding of local stakeholder dynamics and policy landscapes. This contextual fluency will enable me to immediately contribute to your team’s fieldwork and community engagement efforts without requiring extensive orientation.</w:t>
      </w:r>
    </w:p>
    <w:p>
      <w:pPr>
        <w:pStyle w:val="BodyText"/>
      </w:pPr>
      <w:r>
        <w:t xml:space="preserve">The value I seek from this internship extends beyond skill acquisition; it represents a strategic investment in my professional identity within Pakistan’s evolving knowledge economy. Having witnessed the transformative impact of [University Name]’s research on national policy—particularly through your department’s advisory role with the Ministry of Planning—I recognize that an Internship Application under your guidance would be a pivotal step toward becoming a researcher who bridges academic excellence and national development. My long-term vision is to establish a research center focused on climate-adaptive urban planning in South Asia, and I believe the methodological precision, ethical grounding, and policy acumen I would cultivate under you are indispensable prerequisites for this mission.</w:t>
      </w:r>
    </w:p>
    <w:p>
      <w:pPr>
        <w:pStyle w:val="BodyText"/>
      </w:pPr>
      <w:r>
        <w:t xml:space="preserve">I have attached my CV detailing relevant academic projects, technical competencies (including data analysis frameworks used in my research), and letters of recommendation from two faculty members who have observed my analytical rigor firsthand. I would be honored to discuss how my skills align with your current research priorities during an interview at your convenience. Islamabad’s vibrant academic community thrives on such exchanges—where the exchange of ideas between students, professors, and policymakers fuels progress across sectors. I am prepared to relocate immediately upon acceptance and fully commit to contributing 20 hours weekly throughout the [Semester/Season] period.</w:t>
      </w:r>
    </w:p>
    <w:p>
      <w:pPr>
        <w:pStyle w:val="BodyText"/>
      </w:pPr>
      <w:r>
        <w:t xml:space="preserve">In a nation where Pakistan Islamabad stands as both a symbol of aspiration and an engine for innovation, I am eager to learn from one of its most influential intellectual architects. Your mentorship would not only advance my capabilities but also empower me to become part of the cadre of young Pakistani scholars shaping solutions for our shared future. Thank you for considering this Internship Application Letter and my earnest request to join your research team.</w:t>
      </w:r>
    </w:p>
    <w:p>
      <w:pPr>
        <w:pStyle w:val="BodyText"/>
      </w:pPr>
      <w:r>
        <w:t xml:space="preserve">With utmost respect and enthusiasm,</w:t>
      </w:r>
    </w:p>
    <w:p>
      <w:pPr>
        <w:pStyle w:val="BodyText"/>
      </w:pPr>
      <w:r>
        <w:t xml:space="preserve">[Your Full Name]</w:t>
      </w:r>
    </w:p>
    <w:p>
      <w:pPr>
        <w:pStyle w:val="BodyText"/>
      </w:pPr>
      <w:r>
        <w:t xml:space="preserve">Undergraduate Student, Department of [Your Field]</w:t>
      </w:r>
    </w:p>
    <w:p>
      <w:pPr>
        <w:pStyle w:val="BodyText"/>
      </w:pPr>
      <w:r>
        <w:t xml:space="preserve">[University Name], Islamabad, Pakistan</w:t>
      </w:r>
    </w:p>
    <w:p>
      <w:pPr>
        <w:pStyle w:val="BodyText"/>
      </w:pPr>
      <w:r>
        <w:t xml:space="preserve">Word Count: 824 | Prepared for Academic Integrity Standards at [University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ame] - Islamabad</dc:title>
  <dc:creator/>
  <dc:language>en</dc:language>
  <cp:keywords/>
  <dcterms:created xsi:type="dcterms:W3CDTF">2026-07-21T16:56:48Z</dcterms:created>
  <dcterms:modified xsi:type="dcterms:W3CDTF">2026-07-21T16:56:48Z</dcterms:modified>
</cp:coreProperties>
</file>

<file path=docProps/custom.xml><?xml version="1.0" encoding="utf-8"?>
<Properties xmlns="http://schemas.openxmlformats.org/officeDocument/2006/custom-properties" xmlns:vt="http://schemas.openxmlformats.org/officeDocument/2006/docPropsVTypes"/>
</file>